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2713F" w14:textId="77777777" w:rsidR="00E76389" w:rsidRDefault="00E76389" w:rsidP="00170524"/>
    <w:p w14:paraId="383D27C7" w14:textId="642C3F88" w:rsidR="005B756E" w:rsidRPr="0092132E" w:rsidRDefault="005B756E" w:rsidP="005B756E">
      <w:pPr>
        <w:rPr>
          <w:b/>
          <w:bCs/>
        </w:rPr>
      </w:pPr>
      <w:r w:rsidRPr="0092132E">
        <w:rPr>
          <w:b/>
          <w:bCs/>
        </w:rPr>
        <w:t xml:space="preserve">Project: </w:t>
      </w:r>
      <w:r>
        <w:rPr>
          <w:b/>
          <w:bCs/>
        </w:rPr>
        <w:t>Is Kind Computing an appealing approach for software developers?</w:t>
      </w:r>
      <w:r w:rsidR="006C02A8">
        <w:rPr>
          <w:b/>
          <w:bCs/>
        </w:rPr>
        <w:t xml:space="preserve"> A survey </w:t>
      </w:r>
    </w:p>
    <w:p w14:paraId="4E1E697A" w14:textId="641946E6" w:rsidR="005A0778" w:rsidRPr="008367D2" w:rsidRDefault="005B756E" w:rsidP="005A0778">
      <w:r>
        <w:t>Description</w:t>
      </w:r>
      <w:r w:rsidRPr="0092132E">
        <w:t xml:space="preserve">: </w:t>
      </w:r>
      <w:r w:rsidR="00E76389" w:rsidRPr="00E76389">
        <w:t>People are really attracted to kind communities</w:t>
      </w:r>
      <w:r w:rsidR="00E76389">
        <w:t>.</w:t>
      </w:r>
      <w:r w:rsidR="008367D2">
        <w:t xml:space="preserve"> In the case of the software engineering community, it is also true, however previous studies suggest that software engineering culture is toxic. In 2022, a </w:t>
      </w:r>
      <w:r w:rsidR="008367D2" w:rsidRPr="005B756E">
        <w:t xml:space="preserve">new computing paradigm </w:t>
      </w:r>
      <w:r w:rsidR="008367D2">
        <w:t>called “</w:t>
      </w:r>
      <w:r w:rsidR="008367D2" w:rsidRPr="005B756E">
        <w:t>kind computing</w:t>
      </w:r>
      <w:r w:rsidR="008367D2">
        <w:t xml:space="preserve">” was proposed to </w:t>
      </w:r>
      <w:r w:rsidR="008367D2" w:rsidRPr="008367D2">
        <w:t>incorporate kindness into the development of digital technology</w:t>
      </w:r>
      <w:r w:rsidR="008367D2">
        <w:t xml:space="preserve">. </w:t>
      </w:r>
      <w:r w:rsidR="008367D2" w:rsidRPr="00E81FAC">
        <w:t xml:space="preserve">This study </w:t>
      </w:r>
      <w:r w:rsidR="001F5CA5">
        <w:t xml:space="preserve">will </w:t>
      </w:r>
      <w:r w:rsidR="008367D2">
        <w:t xml:space="preserve">survey software professionals to get their opinions about this </w:t>
      </w:r>
      <w:r w:rsidR="008367D2" w:rsidRPr="005B756E">
        <w:t>new computing paradigm</w:t>
      </w:r>
      <w:r w:rsidR="008367D2" w:rsidRPr="00E81FAC">
        <w:t xml:space="preserve">. Therefore, we </w:t>
      </w:r>
      <w:r w:rsidR="008367D2">
        <w:t xml:space="preserve">will create an online questionnaire based on the checklist proposed by </w:t>
      </w:r>
      <w:proofErr w:type="spellStart"/>
      <w:r w:rsidR="008367D2" w:rsidRPr="008367D2">
        <w:t>Molléri</w:t>
      </w:r>
      <w:proofErr w:type="spellEnd"/>
      <w:r w:rsidR="008367D2">
        <w:t xml:space="preserve"> et al. </w:t>
      </w:r>
      <w:r w:rsidR="001F5CA5">
        <w:t xml:space="preserve">and then we will analyze the results and draw some conclusions. </w:t>
      </w:r>
    </w:p>
    <w:p w14:paraId="094329C2" w14:textId="33831FE3" w:rsidR="008367D2" w:rsidRDefault="008367D2" w:rsidP="005A0778">
      <w:r w:rsidRPr="008367D2">
        <w:rPr>
          <w:lang w:val="nb-NO"/>
        </w:rPr>
        <w:t xml:space="preserve">Jefferson Seide </w:t>
      </w:r>
      <w:proofErr w:type="spellStart"/>
      <w:r w:rsidRPr="008367D2">
        <w:rPr>
          <w:lang w:val="nb-NO"/>
        </w:rPr>
        <w:t>Molléri</w:t>
      </w:r>
      <w:proofErr w:type="spellEnd"/>
      <w:r w:rsidRPr="008367D2">
        <w:rPr>
          <w:lang w:val="nb-NO"/>
        </w:rPr>
        <w:t xml:space="preserve">, Kai Petersen, and Emilia </w:t>
      </w:r>
      <w:proofErr w:type="spellStart"/>
      <w:r w:rsidRPr="008367D2">
        <w:rPr>
          <w:lang w:val="nb-NO"/>
        </w:rPr>
        <w:t>Mendes</w:t>
      </w:r>
      <w:proofErr w:type="spellEnd"/>
      <w:r w:rsidRPr="008367D2">
        <w:rPr>
          <w:lang w:val="nb-NO"/>
        </w:rPr>
        <w:t xml:space="preserve">. </w:t>
      </w:r>
      <w:r w:rsidRPr="008367D2">
        <w:t>2020. An empirically evaluated checklist for surveys in software engineering. Information and Software Technology. 119.</w:t>
      </w:r>
    </w:p>
    <w:sectPr w:rsidR="00836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DQxMzIwMrCwNDJX0lEKTi0uzszPAykwrAUAzLJYrywAAAA="/>
  </w:docVars>
  <w:rsids>
    <w:rsidRoot w:val="005A0778"/>
    <w:rsid w:val="00170524"/>
    <w:rsid w:val="001F5CA5"/>
    <w:rsid w:val="002F6056"/>
    <w:rsid w:val="00533486"/>
    <w:rsid w:val="005A0778"/>
    <w:rsid w:val="005B756E"/>
    <w:rsid w:val="006C02A8"/>
    <w:rsid w:val="008367D2"/>
    <w:rsid w:val="0092132E"/>
    <w:rsid w:val="00BA5528"/>
    <w:rsid w:val="00E747BA"/>
    <w:rsid w:val="00E76389"/>
    <w:rsid w:val="00E80E63"/>
    <w:rsid w:val="00E81FAC"/>
    <w:rsid w:val="00ED0520"/>
    <w:rsid w:val="00F3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D9CD65"/>
  <w15:chartTrackingRefBased/>
  <w15:docId w15:val="{72819C8C-6F64-4F2A-9281-A4BAF7EDC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uz Sanchez Gordon</dc:creator>
  <cp:keywords/>
  <dc:description/>
  <cp:lastModifiedBy>Stefano Nichele</cp:lastModifiedBy>
  <cp:revision>3</cp:revision>
  <dcterms:created xsi:type="dcterms:W3CDTF">2022-11-26T00:39:00Z</dcterms:created>
  <dcterms:modified xsi:type="dcterms:W3CDTF">2023-01-0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fd149-69ec-4be2-b5f3-38600a28b200</vt:lpwstr>
  </property>
</Properties>
</file>